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PlainTable2"/>
        <w:tblpPr w:leftFromText="180" w:rightFromText="180" w:horzAnchor="margin" w:tblpY="670"/>
        <w:tblW w:w="144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39"/>
        <w:gridCol w:w="1061"/>
        <w:gridCol w:w="440"/>
        <w:gridCol w:w="2335"/>
        <w:gridCol w:w="2615"/>
        <w:gridCol w:w="2790"/>
        <w:gridCol w:w="1328"/>
        <w:gridCol w:w="2092"/>
      </w:tblGrid>
      <w:tr w:rsidR="003948B4" w:rsidRPr="003948B4" w14:paraId="4132E83C" w14:textId="77777777" w:rsidTr="000B0E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0" w:type="dxa"/>
            <w:gridSpan w:val="2"/>
            <w:tcBorders>
              <w:bottom w:val="none" w:sz="0" w:space="0" w:color="auto"/>
            </w:tcBorders>
            <w:shd w:val="clear" w:color="auto" w:fill="F0F4FA"/>
            <w:noWrap/>
            <w:vAlign w:val="center"/>
            <w:hideMark/>
          </w:tcPr>
          <w:p w14:paraId="33B537E5" w14:textId="77777777" w:rsidR="003948B4" w:rsidRPr="003948B4" w:rsidRDefault="003948B4" w:rsidP="003948B4">
            <w:pPr>
              <w:jc w:val="center"/>
              <w:rPr>
                <w:rFonts w:ascii="Century Gothic" w:eastAsia="DengXian" w:hAnsi="Century Gothic" w:cs="Dubai"/>
                <w:b w:val="0"/>
                <w:bCs w:val="0"/>
                <w:color w:val="000000"/>
                <w:sz w:val="20"/>
                <w:szCs w:val="20"/>
              </w:rPr>
            </w:pPr>
            <w:r w:rsidRPr="003948B4">
              <w:rPr>
                <w:rFonts w:ascii="Century Gothic" w:eastAsia="DengXian" w:hAnsi="Century Gothic" w:cs="Dubai"/>
                <w:color w:val="000000"/>
                <w:sz w:val="20"/>
                <w:szCs w:val="20"/>
              </w:rPr>
              <w:t>FORD</w:t>
            </w:r>
          </w:p>
        </w:tc>
        <w:tc>
          <w:tcPr>
            <w:tcW w:w="2775" w:type="dxa"/>
            <w:gridSpan w:val="2"/>
            <w:tcBorders>
              <w:bottom w:val="none" w:sz="0" w:space="0" w:color="auto"/>
            </w:tcBorders>
            <w:shd w:val="clear" w:color="auto" w:fill="F0F4FA"/>
            <w:noWrap/>
            <w:vAlign w:val="center"/>
            <w:hideMark/>
          </w:tcPr>
          <w:p w14:paraId="4A2E115A" w14:textId="77777777" w:rsidR="003948B4" w:rsidRPr="003948B4" w:rsidRDefault="003948B4" w:rsidP="003948B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DengXian" w:hAnsi="Century Gothic" w:cs="Dubai"/>
                <w:b w:val="0"/>
                <w:bCs w:val="0"/>
                <w:color w:val="000000"/>
                <w:sz w:val="20"/>
                <w:szCs w:val="20"/>
              </w:rPr>
            </w:pPr>
            <w:r w:rsidRPr="003948B4">
              <w:rPr>
                <w:rFonts w:ascii="Century Gothic" w:eastAsia="DengXian" w:hAnsi="Century Gothic" w:cs="Dubai"/>
                <w:color w:val="000000"/>
                <w:sz w:val="20"/>
                <w:szCs w:val="20"/>
              </w:rPr>
              <w:t>F-650</w:t>
            </w:r>
          </w:p>
        </w:tc>
        <w:tc>
          <w:tcPr>
            <w:tcW w:w="2615" w:type="dxa"/>
            <w:tcBorders>
              <w:bottom w:val="none" w:sz="0" w:space="0" w:color="auto"/>
            </w:tcBorders>
            <w:shd w:val="clear" w:color="auto" w:fill="F0F4FA"/>
            <w:noWrap/>
            <w:vAlign w:val="center"/>
            <w:hideMark/>
          </w:tcPr>
          <w:p w14:paraId="645C7645" w14:textId="77777777" w:rsidR="003948B4" w:rsidRPr="003948B4" w:rsidRDefault="003948B4" w:rsidP="003948B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DengXian" w:hAnsi="Century Gothic" w:cs="Dubai"/>
                <w:b w:val="0"/>
                <w:bCs w:val="0"/>
                <w:color w:val="000000"/>
                <w:sz w:val="20"/>
                <w:szCs w:val="20"/>
              </w:rPr>
            </w:pPr>
            <w:r w:rsidRPr="003948B4">
              <w:rPr>
                <w:rFonts w:ascii="Century Gothic" w:eastAsia="DengXian" w:hAnsi="Century Gothic" w:cs="Dubai"/>
                <w:color w:val="000000"/>
                <w:sz w:val="20"/>
                <w:szCs w:val="20"/>
              </w:rPr>
              <w:t>&lt;YEAR&gt;</w:t>
            </w:r>
          </w:p>
        </w:tc>
        <w:tc>
          <w:tcPr>
            <w:tcW w:w="2790" w:type="dxa"/>
            <w:tcBorders>
              <w:bottom w:val="none" w:sz="0" w:space="0" w:color="auto"/>
            </w:tcBorders>
            <w:shd w:val="clear" w:color="auto" w:fill="F0F4FA"/>
            <w:noWrap/>
            <w:vAlign w:val="center"/>
            <w:hideMark/>
          </w:tcPr>
          <w:p w14:paraId="4A322755" w14:textId="00EA082C" w:rsidR="003948B4" w:rsidRPr="003948B4" w:rsidRDefault="003948B4" w:rsidP="003948B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DengXian" w:hAnsi="Century Gothic" w:cs="Dubai"/>
                <w:b w:val="0"/>
                <w:bCs w:val="0"/>
                <w:color w:val="000000"/>
                <w:sz w:val="20"/>
                <w:szCs w:val="20"/>
              </w:rPr>
            </w:pPr>
            <w:r w:rsidRPr="003948B4">
              <w:rPr>
                <w:rFonts w:ascii="Century Gothic" w:eastAsia="DengXian" w:hAnsi="Century Gothic" w:cs="Dubai"/>
                <w:color w:val="000000"/>
                <w:sz w:val="20"/>
                <w:szCs w:val="20"/>
              </w:rPr>
              <w:t>&lt;PLATE NO.&gt;</w:t>
            </w:r>
          </w:p>
        </w:tc>
        <w:tc>
          <w:tcPr>
            <w:tcW w:w="3420" w:type="dxa"/>
            <w:gridSpan w:val="2"/>
            <w:tcBorders>
              <w:bottom w:val="none" w:sz="0" w:space="0" w:color="auto"/>
            </w:tcBorders>
            <w:shd w:val="clear" w:color="auto" w:fill="F0F4FA"/>
            <w:noWrap/>
            <w:vAlign w:val="center"/>
            <w:hideMark/>
          </w:tcPr>
          <w:p w14:paraId="20E66163" w14:textId="77777777" w:rsidR="003948B4" w:rsidRPr="003948B4" w:rsidRDefault="003948B4" w:rsidP="003948B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DengXian" w:hAnsi="Century Gothic" w:cs="Dubai"/>
                <w:b w:val="0"/>
                <w:bCs w:val="0"/>
                <w:color w:val="000000"/>
                <w:sz w:val="20"/>
                <w:szCs w:val="20"/>
              </w:rPr>
            </w:pPr>
            <w:r w:rsidRPr="003948B4">
              <w:rPr>
                <w:rFonts w:ascii="Century Gothic" w:eastAsia="DengXian" w:hAnsi="Century Gothic" w:cs="Dubai"/>
                <w:color w:val="000000"/>
                <w:sz w:val="20"/>
                <w:szCs w:val="20"/>
              </w:rPr>
              <w:t>MM/DD/YYYY</w:t>
            </w:r>
          </w:p>
        </w:tc>
      </w:tr>
      <w:tr w:rsidR="003948B4" w:rsidRPr="003948B4" w14:paraId="5DCB5015" w14:textId="77777777" w:rsidTr="000B0E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0" w:type="dxa"/>
            <w:gridSpan w:val="2"/>
            <w:tcBorders>
              <w:top w:val="none" w:sz="0" w:space="0" w:color="auto"/>
              <w:bottom w:val="none" w:sz="0" w:space="0" w:color="auto"/>
            </w:tcBorders>
            <w:noWrap/>
            <w:vAlign w:val="center"/>
            <w:hideMark/>
          </w:tcPr>
          <w:p w14:paraId="59041FE6" w14:textId="77777777" w:rsidR="003948B4" w:rsidRPr="003948B4" w:rsidRDefault="003948B4" w:rsidP="003948B4">
            <w:pPr>
              <w:jc w:val="center"/>
              <w:rPr>
                <w:rFonts w:ascii="Century Gothic" w:eastAsia="DengXian" w:hAnsi="Century Gothic" w:cs="Dubai"/>
                <w:color w:val="000000"/>
                <w:sz w:val="20"/>
                <w:szCs w:val="20"/>
              </w:rPr>
            </w:pPr>
            <w:r w:rsidRPr="003948B4">
              <w:rPr>
                <w:rFonts w:ascii="Century Gothic" w:eastAsia="DengXian" w:hAnsi="Century Gothic" w:cs="Dubai"/>
                <w:color w:val="000000"/>
                <w:sz w:val="20"/>
                <w:szCs w:val="20"/>
              </w:rPr>
              <w:t>BRAND</w:t>
            </w:r>
          </w:p>
        </w:tc>
        <w:tc>
          <w:tcPr>
            <w:tcW w:w="2775" w:type="dxa"/>
            <w:gridSpan w:val="2"/>
            <w:tcBorders>
              <w:top w:val="none" w:sz="0" w:space="0" w:color="auto"/>
              <w:bottom w:val="none" w:sz="0" w:space="0" w:color="auto"/>
            </w:tcBorders>
            <w:noWrap/>
            <w:vAlign w:val="center"/>
            <w:hideMark/>
          </w:tcPr>
          <w:p w14:paraId="11019D69" w14:textId="77777777" w:rsidR="003948B4" w:rsidRPr="00E8718A" w:rsidRDefault="003948B4" w:rsidP="003948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DengXian" w:hAnsi="Century Gothic" w:cs="Dubai"/>
                <w:color w:val="000000"/>
                <w:sz w:val="18"/>
                <w:szCs w:val="18"/>
              </w:rPr>
            </w:pPr>
            <w:r w:rsidRPr="00E8718A">
              <w:rPr>
                <w:rFonts w:ascii="Century Gothic" w:eastAsia="DengXian" w:hAnsi="Century Gothic" w:cs="Dubai"/>
                <w:color w:val="000000"/>
                <w:sz w:val="18"/>
                <w:szCs w:val="18"/>
              </w:rPr>
              <w:t>MAIKE</w:t>
            </w:r>
          </w:p>
        </w:tc>
        <w:tc>
          <w:tcPr>
            <w:tcW w:w="2615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  <w:hideMark/>
          </w:tcPr>
          <w:p w14:paraId="06007F71" w14:textId="77777777" w:rsidR="003948B4" w:rsidRPr="00E8718A" w:rsidRDefault="003948B4" w:rsidP="003948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DengXian" w:hAnsi="Century Gothic" w:cs="Dubai"/>
                <w:color w:val="000000"/>
                <w:sz w:val="18"/>
                <w:szCs w:val="18"/>
              </w:rPr>
            </w:pPr>
            <w:r w:rsidRPr="00E8718A">
              <w:rPr>
                <w:rFonts w:ascii="Century Gothic" w:eastAsia="DengXian" w:hAnsi="Century Gothic" w:cs="Dubai"/>
                <w:color w:val="000000"/>
                <w:sz w:val="18"/>
                <w:szCs w:val="18"/>
              </w:rPr>
              <w:t>YEAR</w:t>
            </w:r>
          </w:p>
        </w:tc>
        <w:tc>
          <w:tcPr>
            <w:tcW w:w="2790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  <w:hideMark/>
          </w:tcPr>
          <w:p w14:paraId="5C25D1AA" w14:textId="0BB27621" w:rsidR="003948B4" w:rsidRPr="00E8718A" w:rsidRDefault="003948B4" w:rsidP="003948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DengXian" w:hAnsi="Century Gothic" w:cs="Dubai"/>
                <w:color w:val="000000"/>
                <w:sz w:val="18"/>
                <w:szCs w:val="18"/>
              </w:rPr>
            </w:pPr>
            <w:r w:rsidRPr="00E8718A">
              <w:rPr>
                <w:rFonts w:ascii="Century Gothic" w:eastAsia="DengXian" w:hAnsi="Century Gothic" w:cs="Dubai"/>
                <w:color w:val="000000"/>
                <w:sz w:val="18"/>
                <w:szCs w:val="18"/>
              </w:rPr>
              <w:t>PLATE NO.</w:t>
            </w:r>
          </w:p>
        </w:tc>
        <w:tc>
          <w:tcPr>
            <w:tcW w:w="3420" w:type="dxa"/>
            <w:gridSpan w:val="2"/>
            <w:tcBorders>
              <w:top w:val="none" w:sz="0" w:space="0" w:color="auto"/>
              <w:bottom w:val="none" w:sz="0" w:space="0" w:color="auto"/>
            </w:tcBorders>
            <w:noWrap/>
            <w:vAlign w:val="center"/>
            <w:hideMark/>
          </w:tcPr>
          <w:p w14:paraId="5D995128" w14:textId="77777777" w:rsidR="003948B4" w:rsidRPr="00E8718A" w:rsidRDefault="003948B4" w:rsidP="003948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DengXian" w:hAnsi="Century Gothic" w:cs="Dubai"/>
                <w:color w:val="000000"/>
                <w:sz w:val="18"/>
                <w:szCs w:val="18"/>
              </w:rPr>
            </w:pPr>
            <w:r w:rsidRPr="00E8718A">
              <w:rPr>
                <w:rFonts w:ascii="Century Gothic" w:eastAsia="DengXian" w:hAnsi="Century Gothic" w:cs="Dubai"/>
                <w:color w:val="000000"/>
                <w:sz w:val="18"/>
                <w:szCs w:val="18"/>
              </w:rPr>
              <w:t>DATE UPDATED</w:t>
            </w:r>
          </w:p>
        </w:tc>
      </w:tr>
      <w:tr w:rsidR="003948B4" w:rsidRPr="003948B4" w14:paraId="35699259" w14:textId="77777777" w:rsidTr="000B0E31">
        <w:trPr>
          <w:trHeight w:val="4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9" w:type="dxa"/>
            <w:noWrap/>
            <w:vAlign w:val="center"/>
            <w:hideMark/>
          </w:tcPr>
          <w:p w14:paraId="41A555ED" w14:textId="77777777" w:rsidR="00E941BB" w:rsidRPr="003948B4" w:rsidRDefault="00E941BB" w:rsidP="003948B4">
            <w:pPr>
              <w:jc w:val="center"/>
              <w:rPr>
                <w:rFonts w:ascii="Century Gothic" w:eastAsia="DengXian" w:hAnsi="Century Gothic" w:cs="Dubai"/>
                <w:b w:val="0"/>
                <w:bCs w:val="0"/>
                <w:color w:val="000000"/>
                <w:sz w:val="20"/>
                <w:szCs w:val="20"/>
              </w:rPr>
            </w:pPr>
            <w:r w:rsidRPr="003948B4">
              <w:rPr>
                <w:rFonts w:ascii="Century Gothic" w:eastAsia="DengXian" w:hAnsi="Century Gothic" w:cs="Dubai"/>
                <w:color w:val="000000"/>
                <w:sz w:val="20"/>
                <w:szCs w:val="20"/>
              </w:rPr>
              <w:t>Date</w:t>
            </w:r>
          </w:p>
        </w:tc>
        <w:tc>
          <w:tcPr>
            <w:tcW w:w="1501" w:type="dxa"/>
            <w:gridSpan w:val="2"/>
            <w:noWrap/>
            <w:vAlign w:val="center"/>
            <w:hideMark/>
          </w:tcPr>
          <w:p w14:paraId="7EDE42C1" w14:textId="77777777" w:rsidR="00E941BB" w:rsidRPr="003948B4" w:rsidRDefault="00E941BB" w:rsidP="003948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DengXian" w:hAnsi="Century Gothic" w:cs="Dubai"/>
                <w:b/>
                <w:bCs/>
                <w:color w:val="000000"/>
                <w:sz w:val="20"/>
                <w:szCs w:val="20"/>
              </w:rPr>
            </w:pPr>
            <w:r w:rsidRPr="003948B4">
              <w:rPr>
                <w:rFonts w:ascii="Century Gothic" w:eastAsia="DengXian" w:hAnsi="Century Gothic" w:cs="Dubai"/>
                <w:b/>
                <w:bCs/>
                <w:color w:val="000000"/>
                <w:sz w:val="20"/>
                <w:szCs w:val="20"/>
              </w:rPr>
              <w:t>Odometer</w:t>
            </w:r>
          </w:p>
        </w:tc>
        <w:tc>
          <w:tcPr>
            <w:tcW w:w="7740" w:type="dxa"/>
            <w:gridSpan w:val="3"/>
            <w:noWrap/>
            <w:vAlign w:val="center"/>
            <w:hideMark/>
          </w:tcPr>
          <w:p w14:paraId="2FB3E844" w14:textId="77777777" w:rsidR="00E941BB" w:rsidRPr="003948B4" w:rsidRDefault="00E941BB" w:rsidP="003948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DengXian" w:hAnsi="Century Gothic" w:cs="Dubai"/>
                <w:b/>
                <w:bCs/>
                <w:color w:val="000000"/>
                <w:sz w:val="20"/>
                <w:szCs w:val="20"/>
              </w:rPr>
            </w:pPr>
            <w:r w:rsidRPr="003948B4">
              <w:rPr>
                <w:rFonts w:ascii="Century Gothic" w:eastAsia="DengXian" w:hAnsi="Century Gothic" w:cs="Dubai"/>
                <w:b/>
                <w:bCs/>
                <w:color w:val="000000"/>
                <w:sz w:val="20"/>
                <w:szCs w:val="20"/>
              </w:rPr>
              <w:t>Maintenance Performed</w:t>
            </w:r>
          </w:p>
        </w:tc>
        <w:tc>
          <w:tcPr>
            <w:tcW w:w="1328" w:type="dxa"/>
            <w:noWrap/>
            <w:vAlign w:val="center"/>
            <w:hideMark/>
          </w:tcPr>
          <w:p w14:paraId="23E23FD0" w14:textId="67E80B32" w:rsidR="00E941BB" w:rsidRPr="003948B4" w:rsidRDefault="00E941BB" w:rsidP="003948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DengXian" w:hAnsi="Century Gothic" w:cs="Dubai"/>
                <w:b/>
                <w:bCs/>
                <w:color w:val="000000"/>
                <w:sz w:val="20"/>
                <w:szCs w:val="20"/>
              </w:rPr>
            </w:pPr>
            <w:r w:rsidRPr="003948B4">
              <w:rPr>
                <w:rFonts w:ascii="Century Gothic" w:eastAsia="DengXian" w:hAnsi="Century Gothic" w:cs="Dubai"/>
                <w:b/>
                <w:bCs/>
                <w:color w:val="000000"/>
                <w:sz w:val="20"/>
                <w:szCs w:val="20"/>
              </w:rPr>
              <w:t>Performed By</w:t>
            </w:r>
          </w:p>
        </w:tc>
        <w:tc>
          <w:tcPr>
            <w:tcW w:w="2092" w:type="dxa"/>
            <w:noWrap/>
            <w:vAlign w:val="center"/>
            <w:hideMark/>
          </w:tcPr>
          <w:p w14:paraId="39B6D080" w14:textId="77777777" w:rsidR="00E941BB" w:rsidRPr="003948B4" w:rsidRDefault="00E941BB" w:rsidP="003948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DengXian" w:hAnsi="Century Gothic" w:cs="Dubai"/>
                <w:b/>
                <w:bCs/>
                <w:color w:val="000000"/>
                <w:sz w:val="20"/>
                <w:szCs w:val="20"/>
              </w:rPr>
            </w:pPr>
            <w:r w:rsidRPr="003948B4">
              <w:rPr>
                <w:rFonts w:ascii="Century Gothic" w:eastAsia="DengXian" w:hAnsi="Century Gothic" w:cs="Dubai"/>
                <w:b/>
                <w:bCs/>
                <w:color w:val="000000"/>
                <w:sz w:val="20"/>
                <w:szCs w:val="20"/>
              </w:rPr>
              <w:t>Tested By</w:t>
            </w:r>
          </w:p>
        </w:tc>
      </w:tr>
      <w:tr w:rsidR="003948B4" w:rsidRPr="003948B4" w14:paraId="31A36C42" w14:textId="77777777" w:rsidTr="000B0E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9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  <w:hideMark/>
          </w:tcPr>
          <w:p w14:paraId="2E201DA0" w14:textId="77777777" w:rsidR="00E941BB" w:rsidRPr="003948B4" w:rsidRDefault="00E941BB" w:rsidP="003948B4">
            <w:pPr>
              <w:jc w:val="center"/>
              <w:rPr>
                <w:rFonts w:ascii="Century Gothic" w:eastAsia="DengXian" w:hAnsi="Century Gothic" w:cs="Dubai"/>
                <w:color w:val="000000"/>
                <w:sz w:val="20"/>
                <w:szCs w:val="20"/>
              </w:rPr>
            </w:pPr>
            <w:r w:rsidRPr="003948B4">
              <w:rPr>
                <w:rFonts w:ascii="Century Gothic" w:eastAsia="DengXian" w:hAnsi="Century Gothic" w:cs="Dubai"/>
                <w:color w:val="000000"/>
                <w:sz w:val="20"/>
                <w:szCs w:val="20"/>
              </w:rPr>
              <w:t>mm/dd/</w:t>
            </w:r>
            <w:proofErr w:type="spellStart"/>
            <w:r w:rsidRPr="003948B4">
              <w:rPr>
                <w:rFonts w:ascii="Century Gothic" w:eastAsia="DengXian" w:hAnsi="Century Gothic" w:cs="Dubai"/>
                <w:color w:val="000000"/>
                <w:sz w:val="20"/>
                <w:szCs w:val="20"/>
              </w:rPr>
              <w:t>yyyy</w:t>
            </w:r>
            <w:proofErr w:type="spellEnd"/>
          </w:p>
        </w:tc>
        <w:tc>
          <w:tcPr>
            <w:tcW w:w="1501" w:type="dxa"/>
            <w:gridSpan w:val="2"/>
            <w:tcBorders>
              <w:top w:val="none" w:sz="0" w:space="0" w:color="auto"/>
              <w:bottom w:val="none" w:sz="0" w:space="0" w:color="auto"/>
            </w:tcBorders>
            <w:noWrap/>
            <w:vAlign w:val="center"/>
            <w:hideMark/>
          </w:tcPr>
          <w:p w14:paraId="211D4CEE" w14:textId="77777777" w:rsidR="00E941BB" w:rsidRPr="00E8718A" w:rsidRDefault="00E941BB" w:rsidP="003948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DengXian" w:hAnsi="Century Gothic" w:cs="Dubai"/>
                <w:color w:val="000000"/>
                <w:sz w:val="18"/>
                <w:szCs w:val="18"/>
              </w:rPr>
            </w:pPr>
            <w:r w:rsidRPr="00E8718A">
              <w:rPr>
                <w:rFonts w:ascii="Century Gothic" w:eastAsia="DengXian" w:hAnsi="Century Gothic" w:cs="Dubai"/>
                <w:color w:val="000000"/>
                <w:sz w:val="18"/>
                <w:szCs w:val="18"/>
              </w:rPr>
              <w:t>83795876</w:t>
            </w:r>
          </w:p>
        </w:tc>
        <w:tc>
          <w:tcPr>
            <w:tcW w:w="7740" w:type="dxa"/>
            <w:gridSpan w:val="3"/>
            <w:tcBorders>
              <w:top w:val="none" w:sz="0" w:space="0" w:color="auto"/>
              <w:bottom w:val="none" w:sz="0" w:space="0" w:color="auto"/>
            </w:tcBorders>
            <w:noWrap/>
            <w:vAlign w:val="center"/>
            <w:hideMark/>
          </w:tcPr>
          <w:p w14:paraId="7C1D1D13" w14:textId="77777777" w:rsidR="00E941BB" w:rsidRPr="00E8718A" w:rsidRDefault="00E941BB" w:rsidP="003948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DengXian" w:hAnsi="Century Gothic" w:cs="Dubai"/>
                <w:color w:val="000000"/>
                <w:sz w:val="18"/>
                <w:szCs w:val="18"/>
              </w:rPr>
            </w:pPr>
            <w:r w:rsidRPr="00E8718A">
              <w:rPr>
                <w:rFonts w:ascii="Century Gothic" w:eastAsia="DengXian" w:hAnsi="Century Gothic" w:cs="Dubai"/>
                <w:color w:val="000000"/>
                <w:sz w:val="18"/>
                <w:szCs w:val="18"/>
              </w:rPr>
              <w:t>Replaced Brake Pads</w:t>
            </w:r>
          </w:p>
        </w:tc>
        <w:tc>
          <w:tcPr>
            <w:tcW w:w="1328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  <w:hideMark/>
          </w:tcPr>
          <w:p w14:paraId="03F16136" w14:textId="6F0267E2" w:rsidR="00E941BB" w:rsidRPr="00E8718A" w:rsidRDefault="00E941BB" w:rsidP="003948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DengXian" w:hAnsi="Century Gothic" w:cs="Dubai"/>
                <w:color w:val="000000"/>
                <w:sz w:val="18"/>
                <w:szCs w:val="18"/>
              </w:rPr>
            </w:pPr>
            <w:r w:rsidRPr="00E8718A">
              <w:rPr>
                <w:rFonts w:ascii="Century Gothic" w:eastAsia="DengXian" w:hAnsi="Century Gothic" w:cs="Dubai"/>
                <w:color w:val="000000"/>
                <w:sz w:val="18"/>
                <w:szCs w:val="18"/>
              </w:rPr>
              <w:t>John Smith</w:t>
            </w:r>
          </w:p>
        </w:tc>
        <w:tc>
          <w:tcPr>
            <w:tcW w:w="2092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  <w:hideMark/>
          </w:tcPr>
          <w:p w14:paraId="5E2AF91B" w14:textId="77777777" w:rsidR="00E941BB" w:rsidRPr="00E8718A" w:rsidRDefault="00E941BB" w:rsidP="003948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DengXian" w:hAnsi="Century Gothic" w:cs="Dubai"/>
                <w:color w:val="000000"/>
                <w:sz w:val="18"/>
                <w:szCs w:val="18"/>
              </w:rPr>
            </w:pPr>
            <w:r w:rsidRPr="00E8718A">
              <w:rPr>
                <w:rFonts w:ascii="Century Gothic" w:eastAsia="DengXian" w:hAnsi="Century Gothic" w:cs="Dubai"/>
                <w:color w:val="000000"/>
                <w:sz w:val="18"/>
                <w:szCs w:val="18"/>
              </w:rPr>
              <w:t>Arnold Hunt</w:t>
            </w:r>
          </w:p>
        </w:tc>
      </w:tr>
      <w:tr w:rsidR="003948B4" w:rsidRPr="003948B4" w14:paraId="1ABDE67F" w14:textId="77777777" w:rsidTr="000B0E31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9" w:type="dxa"/>
            <w:noWrap/>
            <w:vAlign w:val="center"/>
          </w:tcPr>
          <w:p w14:paraId="657CE595" w14:textId="42A6E526" w:rsidR="00E941BB" w:rsidRPr="003948B4" w:rsidRDefault="00E941BB" w:rsidP="003948B4">
            <w:pPr>
              <w:jc w:val="center"/>
              <w:rPr>
                <w:rFonts w:ascii="Century Gothic" w:eastAsia="DengXian" w:hAnsi="Century Gothic" w:cs="Dubai"/>
                <w:color w:val="000000"/>
                <w:sz w:val="20"/>
                <w:szCs w:val="20"/>
              </w:rPr>
            </w:pPr>
          </w:p>
        </w:tc>
        <w:tc>
          <w:tcPr>
            <w:tcW w:w="1501" w:type="dxa"/>
            <w:gridSpan w:val="2"/>
            <w:noWrap/>
            <w:vAlign w:val="center"/>
          </w:tcPr>
          <w:p w14:paraId="03807B85" w14:textId="523E7F4F" w:rsidR="00E941BB" w:rsidRPr="003948B4" w:rsidRDefault="00E941BB" w:rsidP="003948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DengXian" w:hAnsi="Century Gothic" w:cs="Dubai"/>
                <w:color w:val="000000"/>
                <w:sz w:val="20"/>
                <w:szCs w:val="20"/>
              </w:rPr>
            </w:pPr>
          </w:p>
        </w:tc>
        <w:tc>
          <w:tcPr>
            <w:tcW w:w="7740" w:type="dxa"/>
            <w:gridSpan w:val="3"/>
            <w:noWrap/>
            <w:vAlign w:val="center"/>
          </w:tcPr>
          <w:p w14:paraId="730F507D" w14:textId="452FB4F9" w:rsidR="00E941BB" w:rsidRPr="003948B4" w:rsidRDefault="00E941BB" w:rsidP="003948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DengXian" w:hAnsi="Century Gothic" w:cs="Dubai"/>
                <w:color w:val="000000"/>
                <w:sz w:val="20"/>
                <w:szCs w:val="20"/>
              </w:rPr>
            </w:pPr>
          </w:p>
        </w:tc>
        <w:tc>
          <w:tcPr>
            <w:tcW w:w="1328" w:type="dxa"/>
            <w:noWrap/>
            <w:vAlign w:val="center"/>
          </w:tcPr>
          <w:p w14:paraId="2D8FCDF0" w14:textId="09816C98" w:rsidR="00E941BB" w:rsidRPr="003948B4" w:rsidRDefault="00E941BB" w:rsidP="003948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DengXian" w:hAnsi="Century Gothic" w:cs="Dubai"/>
                <w:color w:val="000000"/>
                <w:sz w:val="20"/>
                <w:szCs w:val="20"/>
              </w:rPr>
            </w:pPr>
          </w:p>
        </w:tc>
        <w:tc>
          <w:tcPr>
            <w:tcW w:w="2092" w:type="dxa"/>
            <w:noWrap/>
            <w:vAlign w:val="center"/>
          </w:tcPr>
          <w:p w14:paraId="00DC33DA" w14:textId="63172208" w:rsidR="00E941BB" w:rsidRPr="003948B4" w:rsidRDefault="00E941BB" w:rsidP="003948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DengXian" w:hAnsi="Century Gothic" w:cs="Dubai"/>
                <w:color w:val="000000"/>
                <w:sz w:val="20"/>
                <w:szCs w:val="20"/>
              </w:rPr>
            </w:pPr>
          </w:p>
        </w:tc>
      </w:tr>
      <w:tr w:rsidR="003948B4" w:rsidRPr="003948B4" w14:paraId="2E3FCC6A" w14:textId="77777777" w:rsidTr="000B0E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9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</w:tcPr>
          <w:p w14:paraId="024067BD" w14:textId="5CD28EC6" w:rsidR="00E941BB" w:rsidRPr="003948B4" w:rsidRDefault="00E941BB" w:rsidP="003948B4">
            <w:pPr>
              <w:jc w:val="center"/>
              <w:rPr>
                <w:rFonts w:ascii="Century Gothic" w:eastAsia="DengXian" w:hAnsi="Century Gothic" w:cs="Dubai"/>
                <w:color w:val="000000"/>
                <w:sz w:val="20"/>
                <w:szCs w:val="20"/>
              </w:rPr>
            </w:pPr>
          </w:p>
        </w:tc>
        <w:tc>
          <w:tcPr>
            <w:tcW w:w="1501" w:type="dxa"/>
            <w:gridSpan w:val="2"/>
            <w:tcBorders>
              <w:top w:val="none" w:sz="0" w:space="0" w:color="auto"/>
              <w:bottom w:val="none" w:sz="0" w:space="0" w:color="auto"/>
            </w:tcBorders>
            <w:noWrap/>
            <w:vAlign w:val="center"/>
          </w:tcPr>
          <w:p w14:paraId="7BD87537" w14:textId="65893C13" w:rsidR="00E941BB" w:rsidRPr="003948B4" w:rsidRDefault="00E941BB" w:rsidP="003948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DengXian" w:hAnsi="Century Gothic" w:cs="Dubai"/>
                <w:color w:val="000000"/>
                <w:sz w:val="20"/>
                <w:szCs w:val="20"/>
              </w:rPr>
            </w:pPr>
          </w:p>
        </w:tc>
        <w:tc>
          <w:tcPr>
            <w:tcW w:w="7740" w:type="dxa"/>
            <w:gridSpan w:val="3"/>
            <w:tcBorders>
              <w:top w:val="none" w:sz="0" w:space="0" w:color="auto"/>
              <w:bottom w:val="none" w:sz="0" w:space="0" w:color="auto"/>
            </w:tcBorders>
            <w:noWrap/>
            <w:vAlign w:val="center"/>
          </w:tcPr>
          <w:p w14:paraId="3A15C657" w14:textId="527ECCF2" w:rsidR="00E941BB" w:rsidRPr="003948B4" w:rsidRDefault="00E941BB" w:rsidP="003948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DengXian" w:hAnsi="Century Gothic" w:cs="Dubai"/>
                <w:color w:val="000000"/>
                <w:sz w:val="20"/>
                <w:szCs w:val="20"/>
              </w:rPr>
            </w:pPr>
          </w:p>
        </w:tc>
        <w:tc>
          <w:tcPr>
            <w:tcW w:w="1328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</w:tcPr>
          <w:p w14:paraId="7066DA6F" w14:textId="1596BA89" w:rsidR="00E941BB" w:rsidRPr="003948B4" w:rsidRDefault="00E941BB" w:rsidP="003948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DengXian" w:hAnsi="Century Gothic" w:cs="Dubai"/>
                <w:color w:val="000000"/>
                <w:sz w:val="20"/>
                <w:szCs w:val="20"/>
              </w:rPr>
            </w:pPr>
          </w:p>
        </w:tc>
        <w:tc>
          <w:tcPr>
            <w:tcW w:w="2092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</w:tcPr>
          <w:p w14:paraId="34D6C491" w14:textId="17B1A86A" w:rsidR="00E941BB" w:rsidRPr="003948B4" w:rsidRDefault="00E941BB" w:rsidP="003948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DengXian" w:hAnsi="Century Gothic" w:cs="Dubai"/>
                <w:color w:val="000000"/>
                <w:sz w:val="20"/>
                <w:szCs w:val="20"/>
              </w:rPr>
            </w:pPr>
          </w:p>
        </w:tc>
      </w:tr>
      <w:tr w:rsidR="003948B4" w:rsidRPr="003948B4" w14:paraId="5FC3E52B" w14:textId="77777777" w:rsidTr="000B0E31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9" w:type="dxa"/>
            <w:noWrap/>
            <w:vAlign w:val="center"/>
          </w:tcPr>
          <w:p w14:paraId="6091BAE6" w14:textId="49EEC0E2" w:rsidR="00E941BB" w:rsidRPr="003948B4" w:rsidRDefault="00E941BB" w:rsidP="003948B4">
            <w:pPr>
              <w:jc w:val="center"/>
              <w:rPr>
                <w:rFonts w:ascii="Century Gothic" w:eastAsia="DengXian" w:hAnsi="Century Gothic" w:cs="Dubai"/>
                <w:color w:val="000000"/>
                <w:sz w:val="20"/>
                <w:szCs w:val="20"/>
              </w:rPr>
            </w:pPr>
          </w:p>
        </w:tc>
        <w:tc>
          <w:tcPr>
            <w:tcW w:w="1501" w:type="dxa"/>
            <w:gridSpan w:val="2"/>
            <w:noWrap/>
            <w:vAlign w:val="center"/>
          </w:tcPr>
          <w:p w14:paraId="51BBF2D4" w14:textId="2A6042C8" w:rsidR="00E941BB" w:rsidRPr="003948B4" w:rsidRDefault="00E941BB" w:rsidP="003948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DengXian" w:hAnsi="Century Gothic" w:cs="Dubai"/>
                <w:color w:val="000000"/>
                <w:sz w:val="20"/>
                <w:szCs w:val="20"/>
              </w:rPr>
            </w:pPr>
          </w:p>
        </w:tc>
        <w:tc>
          <w:tcPr>
            <w:tcW w:w="7740" w:type="dxa"/>
            <w:gridSpan w:val="3"/>
            <w:noWrap/>
            <w:vAlign w:val="center"/>
          </w:tcPr>
          <w:p w14:paraId="325F90B9" w14:textId="39B330B4" w:rsidR="00E941BB" w:rsidRPr="003948B4" w:rsidRDefault="00E941BB" w:rsidP="003948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DengXian" w:hAnsi="Century Gothic" w:cs="Dubai"/>
                <w:color w:val="000000"/>
                <w:sz w:val="20"/>
                <w:szCs w:val="20"/>
              </w:rPr>
            </w:pPr>
          </w:p>
        </w:tc>
        <w:tc>
          <w:tcPr>
            <w:tcW w:w="1328" w:type="dxa"/>
            <w:noWrap/>
            <w:vAlign w:val="center"/>
          </w:tcPr>
          <w:p w14:paraId="173FDDA7" w14:textId="134ADAA9" w:rsidR="00E941BB" w:rsidRPr="003948B4" w:rsidRDefault="00E941BB" w:rsidP="003948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DengXian" w:hAnsi="Century Gothic" w:cs="Dubai"/>
                <w:color w:val="000000"/>
                <w:sz w:val="20"/>
                <w:szCs w:val="20"/>
              </w:rPr>
            </w:pPr>
          </w:p>
        </w:tc>
        <w:tc>
          <w:tcPr>
            <w:tcW w:w="2092" w:type="dxa"/>
            <w:noWrap/>
            <w:vAlign w:val="center"/>
          </w:tcPr>
          <w:p w14:paraId="08271E59" w14:textId="14BC3506" w:rsidR="00E941BB" w:rsidRPr="003948B4" w:rsidRDefault="00E941BB" w:rsidP="003948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DengXian" w:hAnsi="Century Gothic" w:cs="Dubai"/>
                <w:color w:val="000000"/>
                <w:sz w:val="20"/>
                <w:szCs w:val="20"/>
              </w:rPr>
            </w:pPr>
          </w:p>
        </w:tc>
      </w:tr>
      <w:tr w:rsidR="003948B4" w:rsidRPr="003948B4" w14:paraId="6F68C79E" w14:textId="77777777" w:rsidTr="000B0E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9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</w:tcPr>
          <w:p w14:paraId="793B7C3B" w14:textId="1506E7F4" w:rsidR="00E941BB" w:rsidRPr="003948B4" w:rsidRDefault="00E941BB" w:rsidP="003948B4">
            <w:pPr>
              <w:jc w:val="center"/>
              <w:rPr>
                <w:rFonts w:ascii="Century Gothic" w:eastAsia="DengXian" w:hAnsi="Century Gothic" w:cs="Dubai"/>
                <w:color w:val="000000"/>
                <w:sz w:val="20"/>
                <w:szCs w:val="20"/>
              </w:rPr>
            </w:pPr>
          </w:p>
        </w:tc>
        <w:tc>
          <w:tcPr>
            <w:tcW w:w="1501" w:type="dxa"/>
            <w:gridSpan w:val="2"/>
            <w:tcBorders>
              <w:top w:val="none" w:sz="0" w:space="0" w:color="auto"/>
              <w:bottom w:val="none" w:sz="0" w:space="0" w:color="auto"/>
            </w:tcBorders>
            <w:noWrap/>
            <w:vAlign w:val="center"/>
          </w:tcPr>
          <w:p w14:paraId="7A19ECEC" w14:textId="448DF543" w:rsidR="00E941BB" w:rsidRPr="003948B4" w:rsidRDefault="00E941BB" w:rsidP="003948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DengXian" w:hAnsi="Century Gothic" w:cs="Dubai"/>
                <w:color w:val="000000"/>
                <w:sz w:val="20"/>
                <w:szCs w:val="20"/>
              </w:rPr>
            </w:pPr>
          </w:p>
        </w:tc>
        <w:tc>
          <w:tcPr>
            <w:tcW w:w="7740" w:type="dxa"/>
            <w:gridSpan w:val="3"/>
            <w:tcBorders>
              <w:top w:val="none" w:sz="0" w:space="0" w:color="auto"/>
              <w:bottom w:val="none" w:sz="0" w:space="0" w:color="auto"/>
            </w:tcBorders>
            <w:noWrap/>
            <w:vAlign w:val="center"/>
          </w:tcPr>
          <w:p w14:paraId="4FA325ED" w14:textId="5912E2A7" w:rsidR="00E941BB" w:rsidRPr="003948B4" w:rsidRDefault="00E941BB" w:rsidP="003948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DengXian" w:hAnsi="Century Gothic" w:cs="Dubai"/>
                <w:color w:val="000000"/>
                <w:sz w:val="20"/>
                <w:szCs w:val="20"/>
              </w:rPr>
            </w:pPr>
          </w:p>
        </w:tc>
        <w:tc>
          <w:tcPr>
            <w:tcW w:w="1328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</w:tcPr>
          <w:p w14:paraId="40F2C93E" w14:textId="786BC288" w:rsidR="00E941BB" w:rsidRPr="003948B4" w:rsidRDefault="00E941BB" w:rsidP="003948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DengXian" w:hAnsi="Century Gothic" w:cs="Dubai"/>
                <w:color w:val="000000"/>
                <w:sz w:val="20"/>
                <w:szCs w:val="20"/>
              </w:rPr>
            </w:pPr>
          </w:p>
        </w:tc>
        <w:tc>
          <w:tcPr>
            <w:tcW w:w="2092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</w:tcPr>
          <w:p w14:paraId="3D1F28B0" w14:textId="676A69DA" w:rsidR="00E941BB" w:rsidRPr="003948B4" w:rsidRDefault="00E941BB" w:rsidP="003948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DengXian" w:hAnsi="Century Gothic" w:cs="Dubai"/>
                <w:color w:val="000000"/>
                <w:sz w:val="20"/>
                <w:szCs w:val="20"/>
              </w:rPr>
            </w:pPr>
          </w:p>
        </w:tc>
      </w:tr>
      <w:tr w:rsidR="003948B4" w:rsidRPr="003948B4" w14:paraId="6B3530B9" w14:textId="77777777" w:rsidTr="000B0E31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9" w:type="dxa"/>
            <w:noWrap/>
            <w:vAlign w:val="center"/>
          </w:tcPr>
          <w:p w14:paraId="21BEF6E1" w14:textId="4F179421" w:rsidR="00E941BB" w:rsidRPr="003948B4" w:rsidRDefault="00E941BB" w:rsidP="003948B4">
            <w:pPr>
              <w:jc w:val="center"/>
              <w:rPr>
                <w:rFonts w:ascii="Century Gothic" w:eastAsia="DengXian" w:hAnsi="Century Gothic" w:cs="Dubai"/>
                <w:color w:val="000000"/>
                <w:sz w:val="20"/>
                <w:szCs w:val="20"/>
              </w:rPr>
            </w:pPr>
          </w:p>
        </w:tc>
        <w:tc>
          <w:tcPr>
            <w:tcW w:w="1501" w:type="dxa"/>
            <w:gridSpan w:val="2"/>
            <w:noWrap/>
            <w:vAlign w:val="center"/>
          </w:tcPr>
          <w:p w14:paraId="3611E098" w14:textId="132A0BE9" w:rsidR="00E941BB" w:rsidRPr="003948B4" w:rsidRDefault="00E941BB" w:rsidP="003948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DengXian" w:hAnsi="Century Gothic" w:cs="Dubai"/>
                <w:color w:val="000000"/>
                <w:sz w:val="20"/>
                <w:szCs w:val="20"/>
              </w:rPr>
            </w:pPr>
          </w:p>
        </w:tc>
        <w:tc>
          <w:tcPr>
            <w:tcW w:w="7740" w:type="dxa"/>
            <w:gridSpan w:val="3"/>
            <w:noWrap/>
            <w:vAlign w:val="center"/>
          </w:tcPr>
          <w:p w14:paraId="66E1EC4D" w14:textId="294D3D01" w:rsidR="00E941BB" w:rsidRPr="003948B4" w:rsidRDefault="00E941BB" w:rsidP="003948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DengXian" w:hAnsi="Century Gothic" w:cs="Dubai"/>
                <w:color w:val="000000"/>
                <w:sz w:val="20"/>
                <w:szCs w:val="20"/>
              </w:rPr>
            </w:pPr>
          </w:p>
        </w:tc>
        <w:tc>
          <w:tcPr>
            <w:tcW w:w="1328" w:type="dxa"/>
            <w:noWrap/>
            <w:vAlign w:val="center"/>
          </w:tcPr>
          <w:p w14:paraId="043331F3" w14:textId="42F0C1F2" w:rsidR="00E941BB" w:rsidRPr="003948B4" w:rsidRDefault="00E941BB" w:rsidP="003948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DengXian" w:hAnsi="Century Gothic" w:cs="Dubai"/>
                <w:color w:val="000000"/>
                <w:sz w:val="20"/>
                <w:szCs w:val="20"/>
              </w:rPr>
            </w:pPr>
          </w:p>
        </w:tc>
        <w:tc>
          <w:tcPr>
            <w:tcW w:w="2092" w:type="dxa"/>
            <w:noWrap/>
            <w:vAlign w:val="center"/>
          </w:tcPr>
          <w:p w14:paraId="3B0FE0F0" w14:textId="44FD4299" w:rsidR="00E941BB" w:rsidRPr="003948B4" w:rsidRDefault="00E941BB" w:rsidP="003948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DengXian" w:hAnsi="Century Gothic" w:cs="Dubai"/>
                <w:color w:val="000000"/>
                <w:sz w:val="20"/>
                <w:szCs w:val="20"/>
              </w:rPr>
            </w:pPr>
          </w:p>
        </w:tc>
      </w:tr>
      <w:tr w:rsidR="003948B4" w:rsidRPr="003948B4" w14:paraId="0CB88041" w14:textId="77777777" w:rsidTr="000B0E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9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</w:tcPr>
          <w:p w14:paraId="729B2BBB" w14:textId="27BDE8F0" w:rsidR="00E941BB" w:rsidRPr="003948B4" w:rsidRDefault="00E941BB" w:rsidP="003948B4">
            <w:pPr>
              <w:jc w:val="center"/>
              <w:rPr>
                <w:rFonts w:ascii="Century Gothic" w:eastAsia="DengXian" w:hAnsi="Century Gothic" w:cs="Dubai"/>
                <w:color w:val="000000"/>
                <w:sz w:val="20"/>
                <w:szCs w:val="20"/>
              </w:rPr>
            </w:pPr>
          </w:p>
        </w:tc>
        <w:tc>
          <w:tcPr>
            <w:tcW w:w="1501" w:type="dxa"/>
            <w:gridSpan w:val="2"/>
            <w:tcBorders>
              <w:top w:val="none" w:sz="0" w:space="0" w:color="auto"/>
              <w:bottom w:val="none" w:sz="0" w:space="0" w:color="auto"/>
            </w:tcBorders>
            <w:noWrap/>
            <w:vAlign w:val="center"/>
          </w:tcPr>
          <w:p w14:paraId="45E98EF5" w14:textId="32CE19BB" w:rsidR="00E941BB" w:rsidRPr="003948B4" w:rsidRDefault="00E941BB" w:rsidP="003948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DengXian" w:hAnsi="Century Gothic" w:cs="Dubai"/>
                <w:color w:val="000000"/>
                <w:sz w:val="20"/>
                <w:szCs w:val="20"/>
              </w:rPr>
            </w:pPr>
          </w:p>
        </w:tc>
        <w:tc>
          <w:tcPr>
            <w:tcW w:w="7740" w:type="dxa"/>
            <w:gridSpan w:val="3"/>
            <w:tcBorders>
              <w:top w:val="none" w:sz="0" w:space="0" w:color="auto"/>
              <w:bottom w:val="none" w:sz="0" w:space="0" w:color="auto"/>
            </w:tcBorders>
            <w:noWrap/>
            <w:vAlign w:val="center"/>
          </w:tcPr>
          <w:p w14:paraId="2C1E27BE" w14:textId="3D2AECE0" w:rsidR="00E941BB" w:rsidRPr="003948B4" w:rsidRDefault="00E941BB" w:rsidP="003948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DengXian" w:hAnsi="Century Gothic" w:cs="Dubai"/>
                <w:color w:val="000000"/>
                <w:sz w:val="20"/>
                <w:szCs w:val="20"/>
              </w:rPr>
            </w:pPr>
          </w:p>
        </w:tc>
        <w:tc>
          <w:tcPr>
            <w:tcW w:w="1328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</w:tcPr>
          <w:p w14:paraId="1BE77C97" w14:textId="027E2A57" w:rsidR="00E941BB" w:rsidRPr="003948B4" w:rsidRDefault="00E941BB" w:rsidP="003948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DengXian" w:hAnsi="Century Gothic" w:cs="Dubai"/>
                <w:color w:val="000000"/>
                <w:sz w:val="20"/>
                <w:szCs w:val="20"/>
              </w:rPr>
            </w:pPr>
          </w:p>
        </w:tc>
        <w:tc>
          <w:tcPr>
            <w:tcW w:w="2092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</w:tcPr>
          <w:p w14:paraId="1AA37B28" w14:textId="569A8F74" w:rsidR="00E941BB" w:rsidRPr="003948B4" w:rsidRDefault="00E941BB" w:rsidP="003948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DengXian" w:hAnsi="Century Gothic" w:cs="Dubai"/>
                <w:color w:val="000000"/>
                <w:sz w:val="20"/>
                <w:szCs w:val="20"/>
              </w:rPr>
            </w:pPr>
          </w:p>
        </w:tc>
      </w:tr>
      <w:tr w:rsidR="003948B4" w:rsidRPr="003948B4" w14:paraId="21C38BBE" w14:textId="77777777" w:rsidTr="000B0E31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9" w:type="dxa"/>
            <w:noWrap/>
            <w:vAlign w:val="center"/>
          </w:tcPr>
          <w:p w14:paraId="1D1D0579" w14:textId="1D6FAD19" w:rsidR="00E941BB" w:rsidRPr="003948B4" w:rsidRDefault="00E941BB" w:rsidP="003948B4">
            <w:pPr>
              <w:jc w:val="center"/>
              <w:rPr>
                <w:rFonts w:ascii="Century Gothic" w:eastAsia="DengXian" w:hAnsi="Century Gothic" w:cs="Dubai"/>
                <w:color w:val="000000"/>
                <w:sz w:val="20"/>
                <w:szCs w:val="20"/>
              </w:rPr>
            </w:pPr>
          </w:p>
        </w:tc>
        <w:tc>
          <w:tcPr>
            <w:tcW w:w="1501" w:type="dxa"/>
            <w:gridSpan w:val="2"/>
            <w:noWrap/>
            <w:vAlign w:val="center"/>
          </w:tcPr>
          <w:p w14:paraId="7D67ADD9" w14:textId="745FE20B" w:rsidR="00E941BB" w:rsidRPr="003948B4" w:rsidRDefault="00E941BB" w:rsidP="003948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DengXian" w:hAnsi="Century Gothic" w:cs="Dubai"/>
                <w:color w:val="000000"/>
                <w:sz w:val="20"/>
                <w:szCs w:val="20"/>
              </w:rPr>
            </w:pPr>
          </w:p>
        </w:tc>
        <w:tc>
          <w:tcPr>
            <w:tcW w:w="7740" w:type="dxa"/>
            <w:gridSpan w:val="3"/>
            <w:noWrap/>
            <w:vAlign w:val="center"/>
          </w:tcPr>
          <w:p w14:paraId="0D855532" w14:textId="0236336F" w:rsidR="00E941BB" w:rsidRPr="003948B4" w:rsidRDefault="00E941BB" w:rsidP="003948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DengXian" w:hAnsi="Century Gothic" w:cs="Dubai"/>
                <w:color w:val="000000"/>
                <w:sz w:val="20"/>
                <w:szCs w:val="20"/>
              </w:rPr>
            </w:pPr>
          </w:p>
        </w:tc>
        <w:tc>
          <w:tcPr>
            <w:tcW w:w="1328" w:type="dxa"/>
            <w:noWrap/>
            <w:vAlign w:val="center"/>
          </w:tcPr>
          <w:p w14:paraId="4F222047" w14:textId="35F48F9C" w:rsidR="00E941BB" w:rsidRPr="003948B4" w:rsidRDefault="00E941BB" w:rsidP="003948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DengXian" w:hAnsi="Century Gothic" w:cs="Dubai"/>
                <w:color w:val="000000"/>
                <w:sz w:val="20"/>
                <w:szCs w:val="20"/>
              </w:rPr>
            </w:pPr>
          </w:p>
        </w:tc>
        <w:tc>
          <w:tcPr>
            <w:tcW w:w="2092" w:type="dxa"/>
            <w:noWrap/>
            <w:vAlign w:val="center"/>
          </w:tcPr>
          <w:p w14:paraId="6B3D17B6" w14:textId="3B9DF609" w:rsidR="00E941BB" w:rsidRPr="003948B4" w:rsidRDefault="00E941BB" w:rsidP="003948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DengXian" w:hAnsi="Century Gothic" w:cs="Dubai"/>
                <w:color w:val="000000"/>
                <w:sz w:val="20"/>
                <w:szCs w:val="20"/>
              </w:rPr>
            </w:pPr>
          </w:p>
        </w:tc>
      </w:tr>
      <w:tr w:rsidR="003948B4" w:rsidRPr="003948B4" w14:paraId="63A87FC0" w14:textId="77777777" w:rsidTr="000B0E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9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</w:tcPr>
          <w:p w14:paraId="65D4BDC8" w14:textId="2046D0BB" w:rsidR="00E941BB" w:rsidRPr="003948B4" w:rsidRDefault="00E941BB" w:rsidP="003948B4">
            <w:pPr>
              <w:jc w:val="center"/>
              <w:rPr>
                <w:rFonts w:ascii="Century Gothic" w:eastAsia="DengXian" w:hAnsi="Century Gothic" w:cs="Dubai"/>
                <w:color w:val="000000"/>
                <w:sz w:val="20"/>
                <w:szCs w:val="20"/>
              </w:rPr>
            </w:pPr>
          </w:p>
        </w:tc>
        <w:tc>
          <w:tcPr>
            <w:tcW w:w="1501" w:type="dxa"/>
            <w:gridSpan w:val="2"/>
            <w:tcBorders>
              <w:top w:val="none" w:sz="0" w:space="0" w:color="auto"/>
              <w:bottom w:val="none" w:sz="0" w:space="0" w:color="auto"/>
            </w:tcBorders>
            <w:noWrap/>
            <w:vAlign w:val="center"/>
          </w:tcPr>
          <w:p w14:paraId="2D817F9E" w14:textId="645EB4B1" w:rsidR="00E941BB" w:rsidRPr="003948B4" w:rsidRDefault="00E941BB" w:rsidP="003948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DengXian" w:hAnsi="Century Gothic" w:cs="Dubai"/>
                <w:color w:val="000000"/>
                <w:sz w:val="20"/>
                <w:szCs w:val="20"/>
              </w:rPr>
            </w:pPr>
          </w:p>
        </w:tc>
        <w:tc>
          <w:tcPr>
            <w:tcW w:w="7740" w:type="dxa"/>
            <w:gridSpan w:val="3"/>
            <w:tcBorders>
              <w:top w:val="none" w:sz="0" w:space="0" w:color="auto"/>
              <w:bottom w:val="none" w:sz="0" w:space="0" w:color="auto"/>
            </w:tcBorders>
            <w:noWrap/>
            <w:vAlign w:val="center"/>
          </w:tcPr>
          <w:p w14:paraId="5C09A1B2" w14:textId="69405736" w:rsidR="00E941BB" w:rsidRPr="003948B4" w:rsidRDefault="00E941BB" w:rsidP="003948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DengXian" w:hAnsi="Century Gothic" w:cs="Dubai"/>
                <w:color w:val="000000"/>
                <w:sz w:val="20"/>
                <w:szCs w:val="20"/>
              </w:rPr>
            </w:pPr>
          </w:p>
        </w:tc>
        <w:tc>
          <w:tcPr>
            <w:tcW w:w="1328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</w:tcPr>
          <w:p w14:paraId="788D0692" w14:textId="03D6F9F8" w:rsidR="00E941BB" w:rsidRPr="003948B4" w:rsidRDefault="00E941BB" w:rsidP="003948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DengXian" w:hAnsi="Century Gothic" w:cs="Dubai"/>
                <w:color w:val="000000"/>
                <w:sz w:val="20"/>
                <w:szCs w:val="20"/>
              </w:rPr>
            </w:pPr>
          </w:p>
        </w:tc>
        <w:tc>
          <w:tcPr>
            <w:tcW w:w="2092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</w:tcPr>
          <w:p w14:paraId="5542183B" w14:textId="60504E41" w:rsidR="00E941BB" w:rsidRPr="003948B4" w:rsidRDefault="00E941BB" w:rsidP="003948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DengXian" w:hAnsi="Century Gothic" w:cs="Dubai"/>
                <w:color w:val="000000"/>
                <w:sz w:val="20"/>
                <w:szCs w:val="20"/>
              </w:rPr>
            </w:pPr>
          </w:p>
        </w:tc>
      </w:tr>
      <w:tr w:rsidR="003948B4" w:rsidRPr="003948B4" w14:paraId="727D5E6A" w14:textId="77777777" w:rsidTr="000B0E31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9" w:type="dxa"/>
            <w:noWrap/>
            <w:vAlign w:val="center"/>
          </w:tcPr>
          <w:p w14:paraId="5239CD4E" w14:textId="2E7DE29E" w:rsidR="00E941BB" w:rsidRPr="003948B4" w:rsidRDefault="00E941BB" w:rsidP="003948B4">
            <w:pPr>
              <w:jc w:val="center"/>
              <w:rPr>
                <w:rFonts w:ascii="Century Gothic" w:eastAsia="DengXian" w:hAnsi="Century Gothic" w:cs="Dubai"/>
                <w:color w:val="000000"/>
                <w:sz w:val="20"/>
                <w:szCs w:val="20"/>
              </w:rPr>
            </w:pPr>
          </w:p>
        </w:tc>
        <w:tc>
          <w:tcPr>
            <w:tcW w:w="1501" w:type="dxa"/>
            <w:gridSpan w:val="2"/>
            <w:noWrap/>
            <w:vAlign w:val="center"/>
          </w:tcPr>
          <w:p w14:paraId="0E85FA09" w14:textId="43124214" w:rsidR="00E941BB" w:rsidRPr="003948B4" w:rsidRDefault="00E941BB" w:rsidP="003948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DengXian" w:hAnsi="Century Gothic" w:cs="Dubai"/>
                <w:color w:val="000000"/>
                <w:sz w:val="20"/>
                <w:szCs w:val="20"/>
              </w:rPr>
            </w:pPr>
          </w:p>
        </w:tc>
        <w:tc>
          <w:tcPr>
            <w:tcW w:w="7740" w:type="dxa"/>
            <w:gridSpan w:val="3"/>
            <w:noWrap/>
            <w:vAlign w:val="center"/>
          </w:tcPr>
          <w:p w14:paraId="44D5F6CC" w14:textId="448BD25E" w:rsidR="00E941BB" w:rsidRPr="003948B4" w:rsidRDefault="00E941BB" w:rsidP="003948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DengXian" w:hAnsi="Century Gothic" w:cs="Dubai"/>
                <w:color w:val="000000"/>
                <w:sz w:val="20"/>
                <w:szCs w:val="20"/>
              </w:rPr>
            </w:pPr>
          </w:p>
        </w:tc>
        <w:tc>
          <w:tcPr>
            <w:tcW w:w="1328" w:type="dxa"/>
            <w:noWrap/>
            <w:vAlign w:val="center"/>
          </w:tcPr>
          <w:p w14:paraId="5F69CD8B" w14:textId="55449EC5" w:rsidR="00E941BB" w:rsidRPr="003948B4" w:rsidRDefault="00E941BB" w:rsidP="003948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DengXian" w:hAnsi="Century Gothic" w:cs="Dubai"/>
                <w:color w:val="000000"/>
                <w:sz w:val="20"/>
                <w:szCs w:val="20"/>
              </w:rPr>
            </w:pPr>
          </w:p>
        </w:tc>
        <w:tc>
          <w:tcPr>
            <w:tcW w:w="2092" w:type="dxa"/>
            <w:noWrap/>
            <w:vAlign w:val="center"/>
          </w:tcPr>
          <w:p w14:paraId="78FF3ABD" w14:textId="57C25506" w:rsidR="00E941BB" w:rsidRPr="003948B4" w:rsidRDefault="00E941BB" w:rsidP="003948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DengXian" w:hAnsi="Century Gothic" w:cs="Dubai"/>
                <w:color w:val="000000"/>
                <w:sz w:val="20"/>
                <w:szCs w:val="20"/>
              </w:rPr>
            </w:pPr>
          </w:p>
        </w:tc>
      </w:tr>
      <w:tr w:rsidR="003948B4" w:rsidRPr="003948B4" w14:paraId="34E4FED2" w14:textId="77777777" w:rsidTr="000B0E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9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</w:tcPr>
          <w:p w14:paraId="4E9C0F27" w14:textId="30ED3295" w:rsidR="00E941BB" w:rsidRPr="003948B4" w:rsidRDefault="00E941BB" w:rsidP="003948B4">
            <w:pPr>
              <w:jc w:val="center"/>
              <w:rPr>
                <w:rFonts w:ascii="Century Gothic" w:eastAsia="DengXian" w:hAnsi="Century Gothic" w:cs="Dubai"/>
                <w:color w:val="000000"/>
                <w:sz w:val="20"/>
                <w:szCs w:val="20"/>
              </w:rPr>
            </w:pPr>
          </w:p>
        </w:tc>
        <w:tc>
          <w:tcPr>
            <w:tcW w:w="1501" w:type="dxa"/>
            <w:gridSpan w:val="2"/>
            <w:tcBorders>
              <w:top w:val="none" w:sz="0" w:space="0" w:color="auto"/>
              <w:bottom w:val="none" w:sz="0" w:space="0" w:color="auto"/>
            </w:tcBorders>
            <w:noWrap/>
            <w:vAlign w:val="center"/>
          </w:tcPr>
          <w:p w14:paraId="53FE34BE" w14:textId="09EBAA34" w:rsidR="00E941BB" w:rsidRPr="003948B4" w:rsidRDefault="00E941BB" w:rsidP="003948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DengXian" w:hAnsi="Century Gothic" w:cs="Dubai"/>
                <w:color w:val="000000"/>
                <w:sz w:val="20"/>
                <w:szCs w:val="20"/>
              </w:rPr>
            </w:pPr>
          </w:p>
        </w:tc>
        <w:tc>
          <w:tcPr>
            <w:tcW w:w="7740" w:type="dxa"/>
            <w:gridSpan w:val="3"/>
            <w:tcBorders>
              <w:top w:val="none" w:sz="0" w:space="0" w:color="auto"/>
              <w:bottom w:val="none" w:sz="0" w:space="0" w:color="auto"/>
            </w:tcBorders>
            <w:noWrap/>
            <w:vAlign w:val="center"/>
          </w:tcPr>
          <w:p w14:paraId="5A3A343D" w14:textId="79854D19" w:rsidR="00E941BB" w:rsidRPr="003948B4" w:rsidRDefault="00E941BB" w:rsidP="003948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DengXian" w:hAnsi="Century Gothic" w:cs="Dubai"/>
                <w:color w:val="000000"/>
                <w:sz w:val="20"/>
                <w:szCs w:val="20"/>
              </w:rPr>
            </w:pPr>
          </w:p>
        </w:tc>
        <w:tc>
          <w:tcPr>
            <w:tcW w:w="1328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</w:tcPr>
          <w:p w14:paraId="05F2F27D" w14:textId="6E8EDB70" w:rsidR="00E941BB" w:rsidRPr="003948B4" w:rsidRDefault="00E941BB" w:rsidP="003948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DengXian" w:hAnsi="Century Gothic" w:cs="Dubai"/>
                <w:color w:val="000000"/>
                <w:sz w:val="20"/>
                <w:szCs w:val="20"/>
              </w:rPr>
            </w:pPr>
          </w:p>
        </w:tc>
        <w:tc>
          <w:tcPr>
            <w:tcW w:w="2092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</w:tcPr>
          <w:p w14:paraId="544D4F38" w14:textId="2E6B89B6" w:rsidR="00E941BB" w:rsidRPr="003948B4" w:rsidRDefault="00E941BB" w:rsidP="003948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DengXian" w:hAnsi="Century Gothic" w:cs="Dubai"/>
                <w:color w:val="000000"/>
                <w:sz w:val="20"/>
                <w:szCs w:val="20"/>
              </w:rPr>
            </w:pPr>
          </w:p>
        </w:tc>
      </w:tr>
      <w:tr w:rsidR="003948B4" w:rsidRPr="003948B4" w14:paraId="1C5061F3" w14:textId="77777777" w:rsidTr="000B0E31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9" w:type="dxa"/>
            <w:noWrap/>
            <w:vAlign w:val="center"/>
          </w:tcPr>
          <w:p w14:paraId="50109235" w14:textId="78A9943E" w:rsidR="00E941BB" w:rsidRPr="003948B4" w:rsidRDefault="00E941BB" w:rsidP="003948B4">
            <w:pPr>
              <w:jc w:val="center"/>
              <w:rPr>
                <w:rFonts w:ascii="Century Gothic" w:eastAsia="DengXian" w:hAnsi="Century Gothic" w:cs="Dubai"/>
                <w:color w:val="000000"/>
                <w:sz w:val="20"/>
                <w:szCs w:val="20"/>
              </w:rPr>
            </w:pPr>
          </w:p>
        </w:tc>
        <w:tc>
          <w:tcPr>
            <w:tcW w:w="1501" w:type="dxa"/>
            <w:gridSpan w:val="2"/>
            <w:noWrap/>
            <w:vAlign w:val="center"/>
          </w:tcPr>
          <w:p w14:paraId="26C5E5E1" w14:textId="4E10E18C" w:rsidR="00E941BB" w:rsidRPr="003948B4" w:rsidRDefault="00E941BB" w:rsidP="003948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DengXian" w:hAnsi="Century Gothic" w:cs="Dubai"/>
                <w:color w:val="000000"/>
                <w:sz w:val="20"/>
                <w:szCs w:val="20"/>
              </w:rPr>
            </w:pPr>
          </w:p>
        </w:tc>
        <w:tc>
          <w:tcPr>
            <w:tcW w:w="7740" w:type="dxa"/>
            <w:gridSpan w:val="3"/>
            <w:noWrap/>
            <w:vAlign w:val="center"/>
          </w:tcPr>
          <w:p w14:paraId="1110AE6D" w14:textId="3BB94821" w:rsidR="00E941BB" w:rsidRPr="003948B4" w:rsidRDefault="00E941BB" w:rsidP="003948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DengXian" w:hAnsi="Century Gothic" w:cs="Dubai"/>
                <w:color w:val="000000"/>
                <w:sz w:val="20"/>
                <w:szCs w:val="20"/>
              </w:rPr>
            </w:pPr>
          </w:p>
        </w:tc>
        <w:tc>
          <w:tcPr>
            <w:tcW w:w="1328" w:type="dxa"/>
            <w:noWrap/>
            <w:vAlign w:val="center"/>
          </w:tcPr>
          <w:p w14:paraId="48003C3A" w14:textId="022760CD" w:rsidR="00E941BB" w:rsidRPr="003948B4" w:rsidRDefault="00E941BB" w:rsidP="003948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DengXian" w:hAnsi="Century Gothic" w:cs="Dubai"/>
                <w:color w:val="000000"/>
                <w:sz w:val="20"/>
                <w:szCs w:val="20"/>
              </w:rPr>
            </w:pPr>
          </w:p>
        </w:tc>
        <w:tc>
          <w:tcPr>
            <w:tcW w:w="2092" w:type="dxa"/>
            <w:noWrap/>
            <w:vAlign w:val="center"/>
          </w:tcPr>
          <w:p w14:paraId="4C13527D" w14:textId="16BA3F9E" w:rsidR="00E941BB" w:rsidRPr="003948B4" w:rsidRDefault="00E941BB" w:rsidP="003948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DengXian" w:hAnsi="Century Gothic" w:cs="Dubai"/>
                <w:color w:val="000000"/>
                <w:sz w:val="20"/>
                <w:szCs w:val="20"/>
              </w:rPr>
            </w:pPr>
          </w:p>
        </w:tc>
      </w:tr>
      <w:tr w:rsidR="003948B4" w:rsidRPr="003948B4" w14:paraId="083B5B0F" w14:textId="77777777" w:rsidTr="000B0E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9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</w:tcPr>
          <w:p w14:paraId="52CA6744" w14:textId="31962E8A" w:rsidR="00E941BB" w:rsidRPr="003948B4" w:rsidRDefault="00E941BB" w:rsidP="003948B4">
            <w:pPr>
              <w:jc w:val="center"/>
              <w:rPr>
                <w:rFonts w:ascii="Century Gothic" w:eastAsia="DengXian" w:hAnsi="Century Gothic" w:cs="Dubai"/>
                <w:color w:val="000000"/>
                <w:sz w:val="20"/>
                <w:szCs w:val="20"/>
              </w:rPr>
            </w:pPr>
          </w:p>
        </w:tc>
        <w:tc>
          <w:tcPr>
            <w:tcW w:w="1501" w:type="dxa"/>
            <w:gridSpan w:val="2"/>
            <w:tcBorders>
              <w:top w:val="none" w:sz="0" w:space="0" w:color="auto"/>
              <w:bottom w:val="none" w:sz="0" w:space="0" w:color="auto"/>
            </w:tcBorders>
            <w:noWrap/>
            <w:vAlign w:val="center"/>
          </w:tcPr>
          <w:p w14:paraId="39E87A30" w14:textId="159FE162" w:rsidR="00E941BB" w:rsidRPr="003948B4" w:rsidRDefault="00E941BB" w:rsidP="003948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DengXian" w:hAnsi="Century Gothic" w:cs="Dubai"/>
                <w:color w:val="000000"/>
                <w:sz w:val="20"/>
                <w:szCs w:val="20"/>
              </w:rPr>
            </w:pPr>
          </w:p>
        </w:tc>
        <w:tc>
          <w:tcPr>
            <w:tcW w:w="7740" w:type="dxa"/>
            <w:gridSpan w:val="3"/>
            <w:tcBorders>
              <w:top w:val="none" w:sz="0" w:space="0" w:color="auto"/>
              <w:bottom w:val="none" w:sz="0" w:space="0" w:color="auto"/>
            </w:tcBorders>
            <w:noWrap/>
            <w:vAlign w:val="center"/>
          </w:tcPr>
          <w:p w14:paraId="26A45F27" w14:textId="15FC92FE" w:rsidR="00E941BB" w:rsidRPr="003948B4" w:rsidRDefault="00E941BB" w:rsidP="003948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DengXian" w:hAnsi="Century Gothic" w:cs="Dubai"/>
                <w:color w:val="000000"/>
                <w:sz w:val="20"/>
                <w:szCs w:val="20"/>
              </w:rPr>
            </w:pPr>
          </w:p>
        </w:tc>
        <w:tc>
          <w:tcPr>
            <w:tcW w:w="1328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</w:tcPr>
          <w:p w14:paraId="0AE31B3C" w14:textId="1C7029B4" w:rsidR="00E941BB" w:rsidRPr="003948B4" w:rsidRDefault="00E941BB" w:rsidP="003948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DengXian" w:hAnsi="Century Gothic" w:cs="Dubai"/>
                <w:color w:val="000000"/>
                <w:sz w:val="20"/>
                <w:szCs w:val="20"/>
              </w:rPr>
            </w:pPr>
          </w:p>
        </w:tc>
        <w:tc>
          <w:tcPr>
            <w:tcW w:w="2092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</w:tcPr>
          <w:p w14:paraId="45988BE3" w14:textId="1CA90D4E" w:rsidR="00E941BB" w:rsidRPr="003948B4" w:rsidRDefault="00E941BB" w:rsidP="003948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DengXian" w:hAnsi="Century Gothic" w:cs="Dubai"/>
                <w:color w:val="000000"/>
                <w:sz w:val="20"/>
                <w:szCs w:val="20"/>
              </w:rPr>
            </w:pPr>
          </w:p>
        </w:tc>
      </w:tr>
      <w:tr w:rsidR="003948B4" w:rsidRPr="003948B4" w14:paraId="6A86003A" w14:textId="77777777" w:rsidTr="000B0E31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9" w:type="dxa"/>
            <w:noWrap/>
            <w:vAlign w:val="center"/>
          </w:tcPr>
          <w:p w14:paraId="68210EE3" w14:textId="7B96C876" w:rsidR="00E941BB" w:rsidRPr="003948B4" w:rsidRDefault="00E941BB" w:rsidP="003948B4">
            <w:pPr>
              <w:jc w:val="center"/>
              <w:rPr>
                <w:rFonts w:ascii="Century Gothic" w:eastAsia="DengXian" w:hAnsi="Century Gothic" w:cs="Dubai"/>
                <w:color w:val="000000"/>
                <w:sz w:val="20"/>
                <w:szCs w:val="20"/>
              </w:rPr>
            </w:pPr>
          </w:p>
        </w:tc>
        <w:tc>
          <w:tcPr>
            <w:tcW w:w="1501" w:type="dxa"/>
            <w:gridSpan w:val="2"/>
            <w:noWrap/>
            <w:vAlign w:val="center"/>
          </w:tcPr>
          <w:p w14:paraId="5744FC65" w14:textId="6E8EE93D" w:rsidR="00E941BB" w:rsidRPr="003948B4" w:rsidRDefault="00E941BB" w:rsidP="003948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DengXian" w:hAnsi="Century Gothic" w:cs="Dubai"/>
                <w:color w:val="000000"/>
                <w:sz w:val="20"/>
                <w:szCs w:val="20"/>
              </w:rPr>
            </w:pPr>
          </w:p>
        </w:tc>
        <w:tc>
          <w:tcPr>
            <w:tcW w:w="7740" w:type="dxa"/>
            <w:gridSpan w:val="3"/>
            <w:noWrap/>
            <w:vAlign w:val="center"/>
          </w:tcPr>
          <w:p w14:paraId="0C93980B" w14:textId="742FF31F" w:rsidR="00E941BB" w:rsidRPr="003948B4" w:rsidRDefault="00E941BB" w:rsidP="003948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DengXian" w:hAnsi="Century Gothic" w:cs="Dubai"/>
                <w:color w:val="000000"/>
                <w:sz w:val="20"/>
                <w:szCs w:val="20"/>
              </w:rPr>
            </w:pPr>
          </w:p>
        </w:tc>
        <w:tc>
          <w:tcPr>
            <w:tcW w:w="1328" w:type="dxa"/>
            <w:noWrap/>
            <w:vAlign w:val="center"/>
          </w:tcPr>
          <w:p w14:paraId="153CA050" w14:textId="1064557A" w:rsidR="00E941BB" w:rsidRPr="003948B4" w:rsidRDefault="00E941BB" w:rsidP="003948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DengXian" w:hAnsi="Century Gothic" w:cs="Dubai"/>
                <w:color w:val="000000"/>
                <w:sz w:val="20"/>
                <w:szCs w:val="20"/>
              </w:rPr>
            </w:pPr>
          </w:p>
        </w:tc>
        <w:tc>
          <w:tcPr>
            <w:tcW w:w="2092" w:type="dxa"/>
            <w:noWrap/>
            <w:vAlign w:val="center"/>
          </w:tcPr>
          <w:p w14:paraId="51DEC706" w14:textId="698437FA" w:rsidR="00E941BB" w:rsidRPr="003948B4" w:rsidRDefault="00E941BB" w:rsidP="003948B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DengXian" w:hAnsi="Century Gothic" w:cs="Dubai"/>
                <w:color w:val="000000"/>
                <w:sz w:val="20"/>
                <w:szCs w:val="20"/>
              </w:rPr>
            </w:pPr>
          </w:p>
        </w:tc>
      </w:tr>
    </w:tbl>
    <w:p w14:paraId="1CC09D56" w14:textId="4A5838F8" w:rsidR="00025008" w:rsidRPr="003948B4" w:rsidRDefault="003948B4" w:rsidP="00EE33EB">
      <w:pPr>
        <w:rPr>
          <w:rFonts w:ascii="Century Gothic" w:hAnsi="Century Gothic"/>
          <w:sz w:val="28"/>
          <w:szCs w:val="28"/>
        </w:rPr>
      </w:pPr>
      <w:r w:rsidRPr="003948B4">
        <w:rPr>
          <w:rFonts w:ascii="Century Gothic" w:eastAsia="Times New Roman" w:hAnsi="Century Gothic" w:cs="Calibri"/>
          <w:noProof/>
          <w:color w:val="00000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A7E34E4" wp14:editId="6D699685">
                <wp:simplePos x="0" y="0"/>
                <wp:positionH relativeFrom="margin">
                  <wp:posOffset>2495550</wp:posOffset>
                </wp:positionH>
                <wp:positionV relativeFrom="paragraph">
                  <wp:posOffset>-392430</wp:posOffset>
                </wp:positionV>
                <wp:extent cx="4152900" cy="508000"/>
                <wp:effectExtent l="0" t="0" r="0" b="0"/>
                <wp:wrapNone/>
                <wp:docPr id="2" name="Rectangle 2">
                  <a:extLst xmlns:a="http://schemas.openxmlformats.org/drawingml/2006/main">
                    <a:ext uri="{FF2B5EF4-FFF2-40B4-BE49-F238E27FC236}">
                      <a16:creationId xmlns:a16="http://schemas.microsoft.com/office/drawing/2014/main" id="{A1226C66-6A23-41AB-927A-73DF92E9DBE0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52900" cy="50800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DC543C2" w14:textId="77777777" w:rsidR="00F17DC8" w:rsidRPr="00346F55" w:rsidRDefault="00F17DC8" w:rsidP="00E941BB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Century Gothic" w:hAnsi="Century Gothic"/>
                                <w:b/>
                                <w:color w:val="2F5496" w:themeColor="accent1" w:themeShade="BF"/>
                                <w:sz w:val="48"/>
                                <w:szCs w:val="48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346F55">
                              <w:rPr>
                                <w:rFonts w:ascii="Century Gothic" w:hAnsi="Century Gothic" w:cstheme="minorBidi"/>
                                <w:b/>
                                <w:color w:val="2F5496" w:themeColor="accent1" w:themeShade="BF"/>
                                <w:sz w:val="48"/>
                                <w:szCs w:val="48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RUCK MAINTENANCE LOG</w:t>
                            </w:r>
                          </w:p>
                        </w:txbxContent>
                      </wps:txbx>
                      <wps:bodyPr wrap="square" lIns="91440" tIns="45720" rIns="91440" bIns="4572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A7E34E4" id="Rectangle 2" o:spid="_x0000_s1026" style="position:absolute;margin-left:196.5pt;margin-top:-30.9pt;width:327pt;height:40pt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" filled="f" stroked="f">
                <v:textbox>
                  <w:txbxContent>
                    <w:p w14:paraId="6DC543C2" w14:textId="77777777" w:rsidR="00F17DC8" w:rsidRPr="00346F55" w:rsidRDefault="00F17DC8" w:rsidP="00E941BB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Century Gothic" w:hAnsi="Century Gothic"/>
                          <w:b/>
                          <w:color w:val="2F5496" w:themeColor="accent1" w:themeShade="BF"/>
                          <w:sz w:val="48"/>
                          <w:szCs w:val="48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346F55">
                        <w:rPr>
                          <w:rFonts w:ascii="Century Gothic" w:hAnsi="Century Gothic" w:cstheme="minorBidi"/>
                          <w:b/>
                          <w:color w:val="2F5496" w:themeColor="accent1" w:themeShade="BF"/>
                          <w:sz w:val="48"/>
                          <w:szCs w:val="48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TRUCK MAINTENANCE LOG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sectPr w:rsidR="00025008" w:rsidRPr="003948B4" w:rsidSect="00926C13">
      <w:headerReference w:type="default" r:id="rId6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10C5C6" w14:textId="77777777" w:rsidR="007A3360" w:rsidRDefault="007A3360" w:rsidP="00025008">
      <w:pPr>
        <w:spacing w:after="0" w:line="240" w:lineRule="auto"/>
      </w:pPr>
      <w:r>
        <w:separator/>
      </w:r>
    </w:p>
  </w:endnote>
  <w:endnote w:type="continuationSeparator" w:id="0">
    <w:p w14:paraId="096D097E" w14:textId="77777777" w:rsidR="007A3360" w:rsidRDefault="007A3360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ubai">
    <w:panose1 w:val="020B0503030403030204"/>
    <w:charset w:val="00"/>
    <w:family w:val="swiss"/>
    <w:pitch w:val="variable"/>
    <w:sig w:usb0="80002067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09E269" w14:textId="77777777" w:rsidR="007A3360" w:rsidRDefault="007A3360" w:rsidP="00025008">
      <w:pPr>
        <w:spacing w:after="0" w:line="240" w:lineRule="auto"/>
      </w:pPr>
      <w:r>
        <w:separator/>
      </w:r>
    </w:p>
  </w:footnote>
  <w:footnote w:type="continuationSeparator" w:id="0">
    <w:p w14:paraId="3E7254B5" w14:textId="77777777" w:rsidR="007A3360" w:rsidRDefault="007A3360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A1CD1" w14:textId="0E04D191" w:rsidR="00025008" w:rsidRDefault="00025008" w:rsidP="00025008">
    <w:pPr>
      <w:pStyle w:val="Header"/>
      <w:tabs>
        <w:tab w:val="clear" w:pos="9360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KkFAHXtJ4UtAAAA"/>
  </w:docVars>
  <w:rsids>
    <w:rsidRoot w:val="00025008"/>
    <w:rsid w:val="00025008"/>
    <w:rsid w:val="0004558F"/>
    <w:rsid w:val="0006036A"/>
    <w:rsid w:val="000B0E31"/>
    <w:rsid w:val="00134413"/>
    <w:rsid w:val="0018020B"/>
    <w:rsid w:val="00237EF1"/>
    <w:rsid w:val="002B0324"/>
    <w:rsid w:val="002C0487"/>
    <w:rsid w:val="00326E95"/>
    <w:rsid w:val="003369DC"/>
    <w:rsid w:val="00346F55"/>
    <w:rsid w:val="003948B4"/>
    <w:rsid w:val="003A5ABE"/>
    <w:rsid w:val="00462DDA"/>
    <w:rsid w:val="004B6A70"/>
    <w:rsid w:val="005F2A8E"/>
    <w:rsid w:val="00614671"/>
    <w:rsid w:val="00681862"/>
    <w:rsid w:val="006B33D7"/>
    <w:rsid w:val="00716AB3"/>
    <w:rsid w:val="00782B9B"/>
    <w:rsid w:val="007A0B79"/>
    <w:rsid w:val="007A3360"/>
    <w:rsid w:val="00830903"/>
    <w:rsid w:val="00862B37"/>
    <w:rsid w:val="008C6E2C"/>
    <w:rsid w:val="00911A8C"/>
    <w:rsid w:val="00924D6B"/>
    <w:rsid w:val="00926C13"/>
    <w:rsid w:val="00981384"/>
    <w:rsid w:val="00A66F94"/>
    <w:rsid w:val="00AD49A7"/>
    <w:rsid w:val="00B24FCF"/>
    <w:rsid w:val="00C1590A"/>
    <w:rsid w:val="00CE1356"/>
    <w:rsid w:val="00D06D1B"/>
    <w:rsid w:val="00E11C79"/>
    <w:rsid w:val="00E8718A"/>
    <w:rsid w:val="00E941BB"/>
    <w:rsid w:val="00EB71D9"/>
    <w:rsid w:val="00EE33EB"/>
    <w:rsid w:val="00EF1F67"/>
    <w:rsid w:val="00F17D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237EF1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18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42</Words>
  <Characters>24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samreen</cp:lastModifiedBy>
  <cp:revision>7</cp:revision>
  <cp:lastPrinted>2022-06-03T05:33:00Z</cp:lastPrinted>
  <dcterms:created xsi:type="dcterms:W3CDTF">2020-02-18T03:28:00Z</dcterms:created>
  <dcterms:modified xsi:type="dcterms:W3CDTF">2022-06-03T05:34:00Z</dcterms:modified>
</cp:coreProperties>
</file>